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763"/>
        <w:gridCol w:w="2921"/>
        <w:gridCol w:w="2097"/>
        <w:gridCol w:w="3316"/>
        <w:gridCol w:w="1677"/>
      </w:tblGrid>
      <w:tr w:rsidR="00B34BBC" w:rsidTr="009E13B8">
        <w:trPr>
          <w:trHeight w:val="699"/>
        </w:trPr>
        <w:tc>
          <w:tcPr>
            <w:tcW w:w="763" w:type="dxa"/>
          </w:tcPr>
          <w:p w:rsidR="00B34BBC" w:rsidRDefault="005874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B34BBC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921" w:type="dxa"/>
          </w:tcPr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</w:p>
        </w:tc>
        <w:tc>
          <w:tcPr>
            <w:tcW w:w="2097" w:type="dxa"/>
          </w:tcPr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urce </w:t>
            </w:r>
          </w:p>
        </w:tc>
        <w:tc>
          <w:tcPr>
            <w:tcW w:w="3316" w:type="dxa"/>
          </w:tcPr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lated requirement </w:t>
            </w:r>
          </w:p>
        </w:tc>
        <w:tc>
          <w:tcPr>
            <w:tcW w:w="1677" w:type="dxa"/>
          </w:tcPr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ority level </w:t>
            </w:r>
          </w:p>
        </w:tc>
      </w:tr>
      <w:tr w:rsidR="00B34BBC" w:rsidTr="009E13B8">
        <w:trPr>
          <w:trHeight w:val="638"/>
        </w:trPr>
        <w:tc>
          <w:tcPr>
            <w:tcW w:w="763" w:type="dxa"/>
          </w:tcPr>
          <w:p w:rsidR="009E13B8" w:rsidRDefault="009E13B8" w:rsidP="00296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921" w:type="dxa"/>
          </w:tcPr>
          <w:p w:rsidR="009E13B8" w:rsidRDefault="000C55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attendance alert system</w:t>
            </w:r>
          </w:p>
        </w:tc>
        <w:tc>
          <w:tcPr>
            <w:tcW w:w="2097" w:type="dxa"/>
          </w:tcPr>
          <w:p w:rsidR="00B34BBC" w:rsidRDefault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admin interface</w:t>
            </w:r>
          </w:p>
        </w:tc>
        <w:tc>
          <w:tcPr>
            <w:tcW w:w="3316" w:type="dxa"/>
          </w:tcPr>
          <w:p w:rsidR="00B34BBC" w:rsidRDefault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 attendance inform to parents via SMS – or HND students</w:t>
            </w:r>
          </w:p>
        </w:tc>
        <w:tc>
          <w:tcPr>
            <w:tcW w:w="1677" w:type="dxa"/>
          </w:tcPr>
          <w:p w:rsidR="00B34BBC" w:rsidRPr="009E13B8" w:rsidRDefault="00B34BB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B34BBC" w:rsidRDefault="00B34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tional </w:t>
            </w:r>
          </w:p>
        </w:tc>
      </w:tr>
      <w:tr w:rsidR="009E13B8" w:rsidTr="009E13B8">
        <w:trPr>
          <w:trHeight w:val="1558"/>
        </w:trPr>
        <w:tc>
          <w:tcPr>
            <w:tcW w:w="763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  <w:tc>
          <w:tcPr>
            <w:tcW w:w="2921" w:type="dxa"/>
          </w:tcPr>
          <w:p w:rsidR="009E13B8" w:rsidRDefault="000C552E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Fee details, assignment, marking schemes, projects and examination information for students and lecturers.</w:t>
            </w:r>
          </w:p>
        </w:tc>
        <w:tc>
          <w:tcPr>
            <w:tcW w:w="2097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admin interface and lecturer interface</w:t>
            </w:r>
          </w:p>
        </w:tc>
        <w:tc>
          <w:tcPr>
            <w:tcW w:w="3316" w:type="dxa"/>
          </w:tcPr>
          <w:p w:rsidR="009E13B8" w:rsidRDefault="009E13B8" w:rsidP="009E13B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sz w:val="24"/>
                <w:szCs w:val="24"/>
              </w:rPr>
              <w:t>Fee details in the portal with GUI interface.</w:t>
            </w:r>
          </w:p>
          <w:p w:rsidR="009E13B8" w:rsidRPr="009E13B8" w:rsidRDefault="009E13B8" w:rsidP="009E13B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ing schemes or assignments, projects and examination.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</w:tcPr>
          <w:p w:rsidR="009E13B8" w:rsidRPr="009E13B8" w:rsidRDefault="009E13B8" w:rsidP="009E13B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9E13B8" w:rsidTr="009E13B8">
        <w:trPr>
          <w:trHeight w:val="1628"/>
        </w:trPr>
        <w:tc>
          <w:tcPr>
            <w:tcW w:w="763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  <w:tc>
          <w:tcPr>
            <w:tcW w:w="2921" w:type="dxa"/>
          </w:tcPr>
          <w:p w:rsidR="009E13B8" w:rsidRDefault="000C552E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Payment deadline reminder via SMS.</w:t>
            </w:r>
          </w:p>
        </w:tc>
        <w:tc>
          <w:tcPr>
            <w:tcW w:w="2097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admin interface</w:t>
            </w:r>
          </w:p>
        </w:tc>
        <w:tc>
          <w:tcPr>
            <w:tcW w:w="3316" w:type="dxa"/>
          </w:tcPr>
          <w:p w:rsidR="009E13B8" w:rsidRDefault="002969EB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ment reminder via SMS system before the deadlines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</w:tcPr>
          <w:p w:rsidR="009E13B8" w:rsidRPr="009E13B8" w:rsidRDefault="009E13B8" w:rsidP="009E13B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9E13B8" w:rsidRPr="009E13B8" w:rsidRDefault="009E13B8" w:rsidP="009E13B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Desirable 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9E13B8" w:rsidTr="009E13B8">
        <w:trPr>
          <w:trHeight w:val="1628"/>
        </w:trPr>
        <w:tc>
          <w:tcPr>
            <w:tcW w:w="763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969E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21" w:type="dxa"/>
          </w:tcPr>
          <w:p w:rsidR="009E13B8" w:rsidRDefault="000C552E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ourse work submission for HND students.</w:t>
            </w:r>
          </w:p>
        </w:tc>
        <w:tc>
          <w:tcPr>
            <w:tcW w:w="2097" w:type="dxa"/>
          </w:tcPr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admin interface</w:t>
            </w:r>
          </w:p>
        </w:tc>
        <w:tc>
          <w:tcPr>
            <w:tcW w:w="3316" w:type="dxa"/>
          </w:tcPr>
          <w:p w:rsidR="009E13B8" w:rsidRPr="009E13B8" w:rsidRDefault="009E13B8" w:rsidP="009E13B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sz w:val="24"/>
                <w:szCs w:val="24"/>
              </w:rPr>
              <w:t xml:space="preserve">Facility to enter student final marks  </w:t>
            </w:r>
          </w:p>
          <w:p w:rsidR="009E13B8" w:rsidRPr="009E13B8" w:rsidRDefault="009E13B8" w:rsidP="009E13B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sz w:val="24"/>
                <w:szCs w:val="24"/>
              </w:rPr>
              <w:t>Select students based on the final marks to schedule repeat procedures</w:t>
            </w:r>
          </w:p>
          <w:p w:rsidR="009E13B8" w:rsidRPr="009E13B8" w:rsidRDefault="009E13B8" w:rsidP="009E13B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sz w:val="24"/>
                <w:szCs w:val="24"/>
              </w:rPr>
              <w:t>Coursework submission module for HND students</w:t>
            </w:r>
          </w:p>
        </w:tc>
        <w:tc>
          <w:tcPr>
            <w:tcW w:w="1677" w:type="dxa"/>
          </w:tcPr>
          <w:p w:rsidR="009E13B8" w:rsidRPr="009E13B8" w:rsidRDefault="009E13B8" w:rsidP="009E13B8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9E13B8" w:rsidRDefault="009E13B8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9E13B8" w:rsidTr="009E13B8">
        <w:trPr>
          <w:trHeight w:val="1628"/>
        </w:trPr>
        <w:tc>
          <w:tcPr>
            <w:tcW w:w="763" w:type="dxa"/>
          </w:tcPr>
          <w:p w:rsidR="009E13B8" w:rsidRDefault="002969EB" w:rsidP="002969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  <w:tc>
          <w:tcPr>
            <w:tcW w:w="2921" w:type="dxa"/>
          </w:tcPr>
          <w:p w:rsidR="009E13B8" w:rsidRDefault="000C552E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Coursework deadline reminder via SMS</w:t>
            </w:r>
          </w:p>
        </w:tc>
        <w:tc>
          <w:tcPr>
            <w:tcW w:w="2097" w:type="dxa"/>
          </w:tcPr>
          <w:p w:rsidR="009E13B8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9E13B8" w:rsidRDefault="00586E9C" w:rsidP="009E13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ursework SMS alerting module</w:t>
            </w:r>
            <w:r w:rsidR="002969EB">
              <w:rPr>
                <w:rFonts w:ascii="Times New Roman" w:hAnsi="Times New Roman" w:cs="Times New Roman"/>
                <w:sz w:val="24"/>
                <w:szCs w:val="24"/>
              </w:rPr>
              <w:t xml:space="preserve"> for student before the deadlines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9E13B8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  <w:tc>
          <w:tcPr>
            <w:tcW w:w="2921" w:type="dxa"/>
          </w:tcPr>
          <w:p w:rsidR="00586E9C" w:rsidRDefault="00EC2951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Lecture slides access for students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Default="00586E9C" w:rsidP="00586E9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sz w:val="24"/>
                <w:szCs w:val="24"/>
              </w:rPr>
              <w:t>Lecture s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ule timetable for each faculty.</w:t>
            </w:r>
          </w:p>
          <w:p w:rsidR="00586E9C" w:rsidRDefault="00586E9C" w:rsidP="00586E9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cture slides in the portal itself.</w:t>
            </w:r>
          </w:p>
          <w:p w:rsidR="00586E9C" w:rsidRPr="00586E9C" w:rsidRDefault="00586E9C" w:rsidP="00586E9C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 papers in a scheduled manner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  <w:tc>
          <w:tcPr>
            <w:tcW w:w="2921" w:type="dxa"/>
          </w:tcPr>
          <w:p w:rsidR="00586E9C" w:rsidRDefault="00EC2951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656B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Final project approval for student via port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Default="00586E9C" w:rsidP="00586E9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eduled reminder for assignments and projects.</w:t>
            </w:r>
          </w:p>
          <w:p w:rsidR="00586E9C" w:rsidRPr="00586E9C" w:rsidRDefault="00586E9C" w:rsidP="00586E9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project approval system before project proposal presentation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esir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8</w:t>
            </w:r>
          </w:p>
        </w:tc>
        <w:tc>
          <w:tcPr>
            <w:tcW w:w="2921" w:type="dxa"/>
          </w:tcPr>
          <w:p w:rsidR="00586E9C" w:rsidRDefault="00EC2951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endance record system for student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Coursework specification notifying system to the mobile via SMS.</w:t>
            </w:r>
          </w:p>
          <w:p w:rsidR="00586E9C" w:rsidRP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 Attendance Recording system in the portal with percentage based facilities.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2921" w:type="dxa"/>
          </w:tcPr>
          <w:p w:rsidR="00586E9C" w:rsidRDefault="00EC2951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untdown display for project and assignment on the portal </w:t>
            </w:r>
            <w:proofErr w:type="spellStart"/>
            <w:r w:rsidR="00FB5D0E" w:rsidRPr="00FB5D0E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Calender</w:t>
            </w:r>
            <w:proofErr w:type="spellEnd"/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P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586E9C">
              <w:rPr>
                <w:rFonts w:ascii="Times New Roman" w:hAnsi="Times New Roman" w:cs="Times New Roman"/>
                <w:sz w:val="24"/>
                <w:szCs w:val="24"/>
              </w:rPr>
              <w:t>Countdown display menu for projects, assignments and exams.</w:t>
            </w:r>
          </w:p>
          <w:p w:rsidR="00586E9C" w:rsidRP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link twitter with the university portal 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921" w:type="dxa"/>
          </w:tcPr>
          <w:p w:rsidR="00586E9C" w:rsidRDefault="00FB5D0E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5D0E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Guide lines for assignment submitted by the lec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marking scheme in the portal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SMS functionalities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Deadline reminder via SMS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921" w:type="dxa"/>
          </w:tcPr>
          <w:p w:rsidR="00586E9C" w:rsidRDefault="00EC2951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5D0E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Past papers, sample project access for student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586E9C" w:rsidRPr="00586E9C" w:rsidRDefault="00586E9C" w:rsidP="00586E9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sz w:val="24"/>
                <w:szCs w:val="24"/>
              </w:rPr>
              <w:t>Past papers uploading on a scheduled manner on each and every semester</w:t>
            </w:r>
          </w:p>
          <w:p w:rsidR="00586E9C" w:rsidRDefault="00586E9C" w:rsidP="00586E9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sz w:val="24"/>
                <w:szCs w:val="24"/>
              </w:rPr>
              <w:t>Sample projects and assignments</w:t>
            </w:r>
          </w:p>
          <w:p w:rsidR="00586E9C" w:rsidRPr="00586E9C" w:rsidRDefault="00586E9C" w:rsidP="00586E9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 SMS services</w:t>
            </w:r>
          </w:p>
        </w:tc>
        <w:tc>
          <w:tcPr>
            <w:tcW w:w="1677" w:type="dxa"/>
          </w:tcPr>
          <w:p w:rsidR="00586E9C" w:rsidRPr="009E13B8" w:rsidRDefault="00586E9C" w:rsidP="00586E9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Pr="00586E9C" w:rsidRDefault="00586E9C" w:rsidP="00586E9C">
            <w:pPr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  <w:tr w:rsidR="00586E9C" w:rsidTr="009E13B8">
        <w:trPr>
          <w:trHeight w:val="1628"/>
        </w:trPr>
        <w:tc>
          <w:tcPr>
            <w:tcW w:w="763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921" w:type="dxa"/>
          </w:tcPr>
          <w:p w:rsidR="00586E9C" w:rsidRDefault="002969EB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5D0E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Lecturers can access the students marks and filter the marks</w:t>
            </w:r>
          </w:p>
        </w:tc>
        <w:tc>
          <w:tcPr>
            <w:tcW w:w="2097" w:type="dxa"/>
          </w:tcPr>
          <w:p w:rsidR="00586E9C" w:rsidRDefault="00586E9C" w:rsidP="00586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CC72D4" w:rsidRDefault="002969EB" w:rsidP="002969E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ch subject marks on the portal</w:t>
            </w:r>
          </w:p>
          <w:p w:rsidR="002969EB" w:rsidRDefault="002969EB" w:rsidP="002969EB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project marks on the portal</w:t>
            </w:r>
          </w:p>
        </w:tc>
        <w:tc>
          <w:tcPr>
            <w:tcW w:w="1677" w:type="dxa"/>
          </w:tcPr>
          <w:p w:rsidR="00CC72D4" w:rsidRPr="009E13B8" w:rsidRDefault="00CC72D4" w:rsidP="00CC72D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586E9C" w:rsidRPr="009E13B8" w:rsidRDefault="00CC72D4" w:rsidP="00CC72D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ptional</w:t>
            </w:r>
          </w:p>
        </w:tc>
      </w:tr>
      <w:tr w:rsidR="00CC72D4" w:rsidTr="009E13B8">
        <w:trPr>
          <w:trHeight w:val="1628"/>
        </w:trPr>
        <w:tc>
          <w:tcPr>
            <w:tcW w:w="763" w:type="dxa"/>
          </w:tcPr>
          <w:p w:rsidR="00CC72D4" w:rsidRDefault="002969EB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21" w:type="dxa"/>
          </w:tcPr>
          <w:p w:rsidR="00CC72D4" w:rsidRDefault="002969EB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F2C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Lecture schedule for students and lectu</w:t>
            </w:r>
            <w:bookmarkStart w:id="0" w:name="_GoBack"/>
            <w:bookmarkEnd w:id="0"/>
            <w:r w:rsidRPr="007F7F2C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rers</w:t>
            </w:r>
          </w:p>
        </w:tc>
        <w:tc>
          <w:tcPr>
            <w:tcW w:w="2097" w:type="dxa"/>
          </w:tcPr>
          <w:p w:rsid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2969EB" w:rsidRDefault="002969EB" w:rsidP="002969EB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86E9C">
              <w:rPr>
                <w:rFonts w:ascii="Times New Roman" w:hAnsi="Times New Roman" w:cs="Times New Roman"/>
                <w:sz w:val="24"/>
                <w:szCs w:val="24"/>
              </w:rPr>
              <w:t>Lecture s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ule timetable for each faculty.</w:t>
            </w:r>
          </w:p>
          <w:p w:rsidR="00CC72D4" w:rsidRP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</w:tcPr>
          <w:p w:rsidR="00CC72D4" w:rsidRPr="00CC72D4" w:rsidRDefault="00CC72D4" w:rsidP="00CC72D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</w:tc>
      </w:tr>
      <w:tr w:rsidR="00CC72D4" w:rsidTr="009E13B8">
        <w:trPr>
          <w:trHeight w:val="1628"/>
        </w:trPr>
        <w:tc>
          <w:tcPr>
            <w:tcW w:w="763" w:type="dxa"/>
          </w:tcPr>
          <w:p w:rsidR="00CC72D4" w:rsidRDefault="002969EB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21" w:type="dxa"/>
          </w:tcPr>
          <w:p w:rsidR="00CC72D4" w:rsidRDefault="002969EB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7F2C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SMS alert for after uploading the course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097" w:type="dxa"/>
          </w:tcPr>
          <w:p w:rsid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management system – Student interface</w:t>
            </w:r>
          </w:p>
        </w:tc>
        <w:tc>
          <w:tcPr>
            <w:tcW w:w="3316" w:type="dxa"/>
          </w:tcPr>
          <w:p w:rsidR="00CC72D4" w:rsidRDefault="00CC72D4" w:rsidP="00CC72D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C72D4">
              <w:rPr>
                <w:rFonts w:ascii="Times New Roman" w:hAnsi="Times New Roman" w:cs="Times New Roman"/>
                <w:sz w:val="24"/>
                <w:szCs w:val="24"/>
              </w:rPr>
              <w:t>Financial and fee details because most of students are forced to pay penalties.</w:t>
            </w:r>
          </w:p>
          <w:p w:rsidR="00CC72D4" w:rsidRPr="00CC72D4" w:rsidRDefault="00CC72D4" w:rsidP="00CC72D4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S alert as a proof that a particular coursework has been uploaded.</w:t>
            </w:r>
          </w:p>
          <w:p w:rsidR="00CC72D4" w:rsidRP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</w:tcPr>
          <w:p w:rsidR="00CC72D4" w:rsidRPr="009E13B8" w:rsidRDefault="00CC72D4" w:rsidP="00CC72D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9E13B8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Essential </w:t>
            </w:r>
          </w:p>
          <w:p w:rsidR="00CC72D4" w:rsidRDefault="00CC72D4" w:rsidP="00CC72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rable </w:t>
            </w:r>
          </w:p>
          <w:p w:rsidR="00CC72D4" w:rsidRPr="009E13B8" w:rsidRDefault="00CC72D4" w:rsidP="00CC72D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tional</w:t>
            </w:r>
          </w:p>
        </w:tc>
      </w:tr>
    </w:tbl>
    <w:p w:rsidR="001B37FF" w:rsidRPr="00B34BBC" w:rsidRDefault="001B37FF">
      <w:pPr>
        <w:rPr>
          <w:rFonts w:ascii="Times New Roman" w:hAnsi="Times New Roman" w:cs="Times New Roman"/>
          <w:sz w:val="24"/>
          <w:szCs w:val="24"/>
        </w:rPr>
      </w:pPr>
    </w:p>
    <w:sectPr w:rsidR="001B37FF" w:rsidRPr="00B34BBC" w:rsidSect="00B34BBC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02851"/>
    <w:multiLevelType w:val="hybridMultilevel"/>
    <w:tmpl w:val="FA6240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E1423C"/>
    <w:multiLevelType w:val="hybridMultilevel"/>
    <w:tmpl w:val="B72E1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DD64F2"/>
    <w:multiLevelType w:val="hybridMultilevel"/>
    <w:tmpl w:val="B72E1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BD1DB5"/>
    <w:multiLevelType w:val="hybridMultilevel"/>
    <w:tmpl w:val="866A0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5C592B"/>
    <w:multiLevelType w:val="hybridMultilevel"/>
    <w:tmpl w:val="D324A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3F771C"/>
    <w:multiLevelType w:val="hybridMultilevel"/>
    <w:tmpl w:val="6764F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FB73E8"/>
    <w:multiLevelType w:val="hybridMultilevel"/>
    <w:tmpl w:val="C4AA5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887E7F"/>
    <w:multiLevelType w:val="hybridMultilevel"/>
    <w:tmpl w:val="21AE8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834460"/>
    <w:multiLevelType w:val="hybridMultilevel"/>
    <w:tmpl w:val="9D624E26"/>
    <w:lvl w:ilvl="0" w:tplc="4E52F6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F12AAF"/>
    <w:multiLevelType w:val="hybridMultilevel"/>
    <w:tmpl w:val="CF2C5E02"/>
    <w:lvl w:ilvl="0" w:tplc="6A9EA31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B414328"/>
    <w:multiLevelType w:val="hybridMultilevel"/>
    <w:tmpl w:val="536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E4917E0"/>
    <w:multiLevelType w:val="hybridMultilevel"/>
    <w:tmpl w:val="C14C0CE6"/>
    <w:lvl w:ilvl="0" w:tplc="56880D7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8"/>
  </w:num>
  <w:num w:numId="5">
    <w:abstractNumId w:val="3"/>
  </w:num>
  <w:num w:numId="6">
    <w:abstractNumId w:val="11"/>
  </w:num>
  <w:num w:numId="7">
    <w:abstractNumId w:val="9"/>
  </w:num>
  <w:num w:numId="8">
    <w:abstractNumId w:val="4"/>
  </w:num>
  <w:num w:numId="9">
    <w:abstractNumId w:val="0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MrOwsDAxMzEwMjBU0lEKTi0uzszPAykwqgUAzEnNxiwAAAA="/>
  </w:docVars>
  <w:rsids>
    <w:rsidRoot w:val="00B34BBC"/>
    <w:rsid w:val="000C552E"/>
    <w:rsid w:val="001B37FF"/>
    <w:rsid w:val="002969EB"/>
    <w:rsid w:val="004010EB"/>
    <w:rsid w:val="0055656B"/>
    <w:rsid w:val="00586E9C"/>
    <w:rsid w:val="00587422"/>
    <w:rsid w:val="007F7F2C"/>
    <w:rsid w:val="009E13B8"/>
    <w:rsid w:val="00B34BBC"/>
    <w:rsid w:val="00CC72D4"/>
    <w:rsid w:val="00EC2951"/>
    <w:rsid w:val="00FB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64D4F1-34AC-4113-9044-659618E22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4B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13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2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User</cp:lastModifiedBy>
  <cp:revision>5</cp:revision>
  <dcterms:created xsi:type="dcterms:W3CDTF">2017-09-09T10:34:00Z</dcterms:created>
  <dcterms:modified xsi:type="dcterms:W3CDTF">2018-03-01T12:08:00Z</dcterms:modified>
</cp:coreProperties>
</file>